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解剖学、生化学、生理学、薬理学、病理学、微生物学、免疫学等）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03:20:36Z</dcterms:created>
  <dcterms:modified xsi:type="dcterms:W3CDTF">2022-03-21T03:2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